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scholarly-publishing-in-the-life-sciences-the-life-scientists-perspective."/>
      <w:r>
        <w:t xml:space="preserve">Scholarly publishing in the life sciences: the life scientists’ perspective.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5" w:name="introduction"/>
      <w:r>
        <w:t xml:space="preserve">Introduction</w:t>
      </w:r>
      <w:bookmarkEnd w:id="25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 [Brenner]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6" w:name="preprints"/>
      <w:r>
        <w:t xml:space="preserve">Preprints</w:t>
      </w:r>
      <w:bookmarkEnd w:id="26"/>
    </w:p>
    <w:p>
      <w:pPr>
        <w:pStyle w:val="FirstParagraph"/>
      </w:pPr>
      <w:r>
        <w:t xml:space="preserve">Since 1991 ArXiv [Ginsparg 2017] 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7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29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0" w:name="overcoming-the-reproducibility-crisis"/>
      <w:r>
        <w:t xml:space="preserve">Overcoming the reproducibility crisis</w:t>
      </w:r>
      <w:bookmarkEnd w:id="30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 [Baker 2016]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ation papers [Nosek 2018]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… (other examples?).</w:t>
      </w:r>
    </w:p>
    <w:p>
      <w:pPr>
        <w:pStyle w:val="Heading2"/>
      </w:pPr>
      <w:bookmarkStart w:id="31" w:name="other-recent-innovations-of-note"/>
      <w:r>
        <w:t xml:space="preserve">Other recent innovations of note</w:t>
      </w:r>
      <w:bookmarkEnd w:id="31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2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3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Heading2"/>
      </w:pPr>
      <w:bookmarkStart w:id="34" w:name="funder-mandates-and-compliance"/>
      <w:r>
        <w:t xml:space="preserve">Funder mandates and compliance</w:t>
      </w:r>
      <w:bookmarkEnd w:id="34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until further details</w:t>
      </w:r>
      <w:r>
        <w:t xml:space="preserve"> </w:t>
      </w:r>
      <w:r>
        <w:t xml:space="preserve">are released (e.g. the nature of the APC cap, recognition of green and</w:t>
      </w:r>
      <w:r>
        <w:t xml:space="preserve"> </w:t>
      </w:r>
      <w:r>
        <w:t xml:space="preserve">diamond OA).</w:t>
      </w:r>
    </w:p>
    <w:p>
      <w:pPr>
        <w:pStyle w:val="Heading1"/>
      </w:pPr>
      <w:bookmarkStart w:id="35" w:name="concluding-remarks"/>
      <w:r>
        <w:t xml:space="preserve">Concluding remarks</w:t>
      </w:r>
      <w:bookmarkEnd w:id="35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BodyText"/>
      </w:pPr>
      <w:r>
        <w:t xml:space="preserve">overlay journals?</w:t>
      </w:r>
    </w:p>
    <w:p>
      <w:pPr>
        <w:pStyle w:val="Heading1"/>
      </w:pPr>
      <w:bookmarkStart w:id="36" w:name="glossaryabbreviations"/>
      <w:r>
        <w:t xml:space="preserve">Glossary/abbreviations</w:t>
      </w:r>
      <w:bookmarkEnd w:id="36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p>
      <w:pPr>
        <w:pStyle w:val="FirstParagraph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.</w:t>
      </w:r>
    </w:p>
    <w:p>
      <w:pPr>
        <w:pStyle w:val="BodyText"/>
      </w:pPr>
      <w:r>
        <w:t xml:space="preserve">Baker M (2016) 1,500 scientists lift the lid on</w:t>
      </w:r>
      <w:r>
        <w:t xml:space="preserve"> </w:t>
      </w:r>
      <w:r>
        <w:t xml:space="preserve">reproducibility. Nature 533:452–454 Available at:</w:t>
      </w:r>
      <w:r>
        <w:t xml:space="preserve"> </w:t>
      </w:r>
      <w:r>
        <w:t xml:space="preserve">http://dx.doi.org/10.1038/533452a.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.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.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.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.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 [Accessed October</w:t>
      </w:r>
      <w:r>
        <w:t xml:space="preserve"> </w:t>
      </w:r>
      <w:r>
        <w:t xml:space="preserve">25, 2018].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.</w:t>
      </w:r>
    </w:p>
    <w:p>
      <w:pPr>
        <w:pStyle w:val="BodyText"/>
      </w:pP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  <w:r>
        <w:t xml:space="preserve"> </w:t>
      </w:r>
      <w:r>
        <w:t xml:space="preserve">[Accessed October 26, 2018].</w:t>
      </w:r>
    </w:p>
    <w:p>
      <w:pPr>
        <w:pStyle w:val="BodyText"/>
      </w:pPr>
      <w:r>
        <w:t xml:space="preserve">Schiltz M (2018) Science without publication paywalls: cOAlition S for</w:t>
      </w:r>
      <w:r>
        <w:t xml:space="preserve"> </w:t>
      </w:r>
      <w:r>
        <w:t xml:space="preserve">the realisation of full and immediate Open Access. PLoS Biol</w:t>
      </w:r>
      <w:r>
        <w:t xml:space="preserve"> </w:t>
      </w:r>
      <w:r>
        <w:t xml:space="preserve">16:e3000031 Available at:</w:t>
      </w:r>
      <w:r>
        <w:t xml:space="preserve"> </w:t>
      </w:r>
      <w:r>
        <w:t xml:space="preserve">http://dx.doi.org/10.1371/journal.pbio.3000031.</w:t>
      </w:r>
    </w:p>
    <w:p>
      <w:pPr>
        <w:pStyle w:val="Heading1"/>
      </w:pPr>
      <w:bookmarkStart w:id="38" w:name="notes-not-for-paper"/>
      <w:r>
        <w:t xml:space="preserve">notes (not for paper)</w:t>
      </w:r>
      <w:bookmarkEnd w:id="38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2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8" Target="https://osf.io/preprints/" TargetMode="External" /><Relationship Type="http://schemas.openxmlformats.org/officeDocument/2006/relationships/hyperlink" Id="rId27" Target="https://peerj.com/preprints/" TargetMode="External" /><Relationship Type="http://schemas.openxmlformats.org/officeDocument/2006/relationships/hyperlink" Id="rId29" Target="https://preprints.org" TargetMode="External" /><Relationship Type="http://schemas.openxmlformats.org/officeDocument/2006/relationships/hyperlink" Id="rId33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2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8" Target="https://osf.io/preprints/" TargetMode="External" /><Relationship Type="http://schemas.openxmlformats.org/officeDocument/2006/relationships/hyperlink" Id="rId27" Target="https://peerj.com/preprints/" TargetMode="External" /><Relationship Type="http://schemas.openxmlformats.org/officeDocument/2006/relationships/hyperlink" Id="rId29" Target="https://preprints.org" TargetMode="External" /><Relationship Type="http://schemas.openxmlformats.org/officeDocument/2006/relationships/hyperlink" Id="rId33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8T05:03:42Z</dcterms:created>
  <dcterms:modified xsi:type="dcterms:W3CDTF">2018-10-28T05:03:42Z</dcterms:modified>
</cp:coreProperties>
</file>